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NCT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Acrony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linical sett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Line of therap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Treatment comparis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Non-small cell lung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96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/metastatic EGFRm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imertinib versus erlotinib or gefitinib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673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non-squam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 versus docetax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3215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ckMate9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volumab, ipilimumab, chemotherapy versus chemotherapy alon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Breast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404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OMA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vanced postmenopausal ER-positive and HER2-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lbociclib, letrozole versus letrozo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81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lly recurrent inoperable or metastatic triple 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, chemotherapy vs. placebo, chemotherap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772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THER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2-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juv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stuzumab emtansine versus trastuzumab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olorecta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4737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NL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ractory 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fluridine, tipiracil, bevacizumab versus trifluridine, tipiraci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374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VER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vacizumab, mFOLFOX6 versus bevacizumab, FOLFIR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563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NOTE-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microsatellite instability-high (MSI-H) or mismatch repair deficient (dMM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mbrolizumab versus standard of car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Multiple Myelom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568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EAV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ing or progressing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/3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filzomib, dexamethasone versus bortezomib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2252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wly diagnos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ratumumab, lenalidomide, dexamethasone versus lenalidomide, dexamethason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CT01239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QUE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apsed or refract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L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otuzumab, lenalidomide, dexamethasone versus lenalidomide, dexamethason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21:23:41Z</dcterms:created>
  <dcterms:modified xsi:type="dcterms:W3CDTF">2024-11-28T21:2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